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438E" w:rsidRPr="00D63182" w:rsidRDefault="004C6222" w:rsidP="0073739A">
      <w:pPr>
        <w:pStyle w:val="Title"/>
        <w:rPr>
          <w:lang w:val="en-US"/>
        </w:rPr>
      </w:pPr>
      <w:r>
        <w:rPr>
          <w:lang w:val="en-US"/>
        </w:rPr>
        <w:t>BEXIS</w:t>
      </w:r>
      <w:r w:rsidR="004443ED">
        <w:rPr>
          <w:lang w:val="en-US"/>
        </w:rPr>
        <w:t xml:space="preserve"> 2.</w:t>
      </w:r>
      <w:r w:rsidR="001F7E62">
        <w:rPr>
          <w:lang w:val="en-US"/>
        </w:rPr>
        <w:t>1</w:t>
      </w:r>
      <w:r w:rsidR="007B7FF6">
        <w:rPr>
          <w:lang w:val="en-US"/>
        </w:rPr>
        <w:t>2</w:t>
      </w:r>
      <w:bookmarkStart w:id="0" w:name="_GoBack"/>
      <w:bookmarkEnd w:id="0"/>
      <w:r w:rsidR="00C1438E" w:rsidRPr="00D63182">
        <w:rPr>
          <w:lang w:val="en-US"/>
        </w:rPr>
        <w:t xml:space="preserve"> </w:t>
      </w:r>
    </w:p>
    <w:p w:rsidR="00C1438E" w:rsidRDefault="00C1438E" w:rsidP="00B6255B">
      <w:pPr>
        <w:pStyle w:val="Title"/>
        <w:jc w:val="both"/>
        <w:rPr>
          <w:lang w:val="en-US"/>
        </w:rPr>
      </w:pPr>
      <w:r>
        <w:rPr>
          <w:lang w:val="en-US"/>
        </w:rPr>
        <w:t>System Administration Module</w:t>
      </w:r>
    </w:p>
    <w:p w:rsidR="00C1438E" w:rsidRDefault="00C1438E" w:rsidP="00B6255B">
      <w:pPr>
        <w:jc w:val="both"/>
      </w:pPr>
    </w:p>
    <w:p w:rsidR="00C1438E" w:rsidRPr="004920CD" w:rsidRDefault="00C1438E" w:rsidP="00B6255B">
      <w:pPr>
        <w:pStyle w:val="Subtitle"/>
        <w:jc w:val="both"/>
        <w:rPr>
          <w:sz w:val="36"/>
          <w:szCs w:val="36"/>
          <w:lang w:val="en-US"/>
        </w:rPr>
      </w:pPr>
      <w:r w:rsidRPr="004920CD">
        <w:rPr>
          <w:sz w:val="36"/>
          <w:szCs w:val="36"/>
          <w:lang w:val="en-US"/>
        </w:rPr>
        <w:t>User Guide</w:t>
      </w:r>
    </w:p>
    <w:p w:rsidR="00C1438E" w:rsidRDefault="00C1438E" w:rsidP="00B6255B">
      <w:pPr>
        <w:jc w:val="both"/>
      </w:pPr>
    </w:p>
    <w:p w:rsidR="00C1438E" w:rsidRDefault="00C1438E" w:rsidP="00B6255B">
      <w:pPr>
        <w:jc w:val="both"/>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Default="00C1438E" w:rsidP="00B6255B">
      <w:pPr>
        <w:pStyle w:val="NoSpacing"/>
        <w:jc w:val="both"/>
        <w:rPr>
          <w:lang w:val="en-US"/>
        </w:rPr>
      </w:pPr>
    </w:p>
    <w:p w:rsidR="00C1438E" w:rsidRPr="004920CD" w:rsidRDefault="00C1438E" w:rsidP="00B6255B">
      <w:pPr>
        <w:pStyle w:val="NoSpacing"/>
        <w:jc w:val="both"/>
        <w:rPr>
          <w:rStyle w:val="IntenseEmphasis"/>
          <w:rFonts w:cs="Arial"/>
          <w:lang w:val="en-US"/>
        </w:rPr>
      </w:pPr>
      <w:r w:rsidRPr="004920CD">
        <w:rPr>
          <w:rStyle w:val="IntenseEmphasis"/>
          <w:rFonts w:cs="Arial"/>
          <w:lang w:val="en-US"/>
        </w:rPr>
        <w:t>Authors</w:t>
      </w:r>
    </w:p>
    <w:p w:rsidR="00C1438E" w:rsidRPr="0073739A" w:rsidRDefault="00602C41" w:rsidP="00B6255B">
      <w:pPr>
        <w:pStyle w:val="NoSpacing"/>
        <w:ind w:firstLine="720"/>
        <w:jc w:val="both"/>
        <w:rPr>
          <w:rStyle w:val="SubtleEmphasis"/>
          <w:rFonts w:cs="Arial"/>
          <w:i w:val="0"/>
          <w:lang w:val="en-US"/>
        </w:rPr>
      </w:pPr>
      <w:r w:rsidRPr="0073739A">
        <w:rPr>
          <w:rStyle w:val="SubtleEmphasis"/>
          <w:rFonts w:cs="Arial"/>
          <w:i w:val="0"/>
          <w:lang w:val="en-US"/>
        </w:rPr>
        <w:t>Nafiseh Navabpour</w:t>
      </w:r>
      <w:r w:rsidR="00C1438E" w:rsidRPr="0073739A">
        <w:rPr>
          <w:rStyle w:val="SubtleEmphasis"/>
          <w:rFonts w:cs="Arial"/>
          <w:i w:val="0"/>
          <w:lang w:val="en-US"/>
        </w:rPr>
        <w:t xml:space="preserve">, </w:t>
      </w:r>
      <w:r w:rsidRPr="0073739A">
        <w:rPr>
          <w:rStyle w:val="SubtleEmphasis"/>
          <w:rFonts w:cs="Arial"/>
          <w:i w:val="0"/>
          <w:lang w:val="en-US"/>
        </w:rPr>
        <w:t>Roman Gerlach</w:t>
      </w:r>
    </w:p>
    <w:p w:rsidR="00C1438E" w:rsidRPr="0073739A" w:rsidRDefault="00C1438E" w:rsidP="00B6255B">
      <w:pPr>
        <w:pStyle w:val="NoSpacing"/>
        <w:jc w:val="both"/>
        <w:rPr>
          <w:rStyle w:val="IntenseEmphasis"/>
          <w:rFonts w:cs="Arial"/>
          <w:lang w:val="en-US"/>
        </w:rPr>
      </w:pPr>
    </w:p>
    <w:p w:rsidR="00C1438E" w:rsidRPr="00E70F7C" w:rsidRDefault="00C1438E" w:rsidP="00B6255B">
      <w:pPr>
        <w:pStyle w:val="NoSpacing"/>
        <w:jc w:val="both"/>
        <w:rPr>
          <w:rStyle w:val="IntenseEmphasis"/>
          <w:rFonts w:cs="Arial"/>
          <w:lang w:val="en-US"/>
        </w:rPr>
      </w:pPr>
      <w:r w:rsidRPr="00E70F7C">
        <w:rPr>
          <w:rStyle w:val="IntenseEmphasis"/>
          <w:rFonts w:cs="Arial"/>
          <w:lang w:val="en-US"/>
        </w:rPr>
        <w:t>Contact</w:t>
      </w:r>
    </w:p>
    <w:p w:rsidR="00C1438E" w:rsidRPr="00E70F7C" w:rsidRDefault="00C1438E" w:rsidP="00B6255B">
      <w:pPr>
        <w:pStyle w:val="NoSpacing"/>
        <w:ind w:left="708"/>
        <w:jc w:val="both"/>
        <w:rPr>
          <w:rStyle w:val="SubtleEmphasis"/>
          <w:rFonts w:cs="Arial"/>
          <w:i w:val="0"/>
          <w:lang w:val="en-US"/>
        </w:rPr>
      </w:pPr>
      <w:r w:rsidRPr="00E70F7C">
        <w:rPr>
          <w:rStyle w:val="SubtleEmphasis"/>
          <w:rFonts w:cs="Arial"/>
          <w:i w:val="0"/>
          <w:lang w:val="en-US"/>
        </w:rPr>
        <w:t>Website:</w:t>
      </w:r>
      <w:r w:rsidRPr="00E70F7C">
        <w:rPr>
          <w:rStyle w:val="SubtleEmphasis"/>
          <w:rFonts w:cs="Arial"/>
          <w:i w:val="0"/>
          <w:lang w:val="en-US"/>
        </w:rPr>
        <w:tab/>
      </w:r>
      <w:r w:rsidR="008F3D9B">
        <w:fldChar w:fldCharType="begin"/>
      </w:r>
      <w:r w:rsidR="008F3D9B" w:rsidRPr="007B7FF6">
        <w:rPr>
          <w:lang w:val="en-US"/>
        </w:rPr>
        <w:instrText xml:space="preserve"> HYPERLINK "http://bexis2.uni-jena.de" </w:instrText>
      </w:r>
      <w:r w:rsidR="008F3D9B">
        <w:fldChar w:fldCharType="separate"/>
      </w:r>
      <w:r w:rsidR="00E27105" w:rsidRPr="00E70F7C">
        <w:rPr>
          <w:rStyle w:val="Hyperlink"/>
          <w:rFonts w:cs="Arial"/>
          <w:lang w:val="en-US"/>
        </w:rPr>
        <w:t>http://bexis2.uni-jena.de</w:t>
      </w:r>
      <w:r w:rsidR="008F3D9B">
        <w:rPr>
          <w:rStyle w:val="Hyperlink"/>
          <w:rFonts w:cs="Arial"/>
          <w:lang w:val="en-US"/>
        </w:rPr>
        <w:fldChar w:fldCharType="end"/>
      </w:r>
      <w:r w:rsidR="004C6222" w:rsidRPr="00E70F7C">
        <w:rPr>
          <w:rStyle w:val="SubtleEmphasis"/>
          <w:rFonts w:cs="Arial"/>
          <w:i w:val="0"/>
          <w:lang w:val="en-US"/>
        </w:rPr>
        <w:tab/>
      </w:r>
    </w:p>
    <w:p w:rsidR="00C1438E" w:rsidRPr="00F429C8" w:rsidRDefault="00C1438E" w:rsidP="00B6255B">
      <w:pPr>
        <w:pStyle w:val="NoSpacing"/>
        <w:ind w:left="708"/>
        <w:jc w:val="both"/>
        <w:rPr>
          <w:rStyle w:val="SubtleEmphasis"/>
          <w:rFonts w:cs="Arial"/>
          <w:i w:val="0"/>
          <w:lang w:val="fr-FR"/>
        </w:rPr>
      </w:pPr>
      <w:r w:rsidRPr="00F429C8">
        <w:rPr>
          <w:rStyle w:val="SubtleEmphasis"/>
          <w:rFonts w:cs="Arial"/>
          <w:i w:val="0"/>
          <w:lang w:val="fr-FR"/>
        </w:rPr>
        <w:t xml:space="preserve">Email: </w:t>
      </w:r>
      <w:r w:rsidRPr="00F429C8">
        <w:rPr>
          <w:rStyle w:val="SubtleEmphasis"/>
          <w:rFonts w:cs="Arial"/>
          <w:i w:val="0"/>
          <w:lang w:val="fr-FR"/>
        </w:rPr>
        <w:tab/>
      </w:r>
      <w:r w:rsidRPr="00F429C8">
        <w:rPr>
          <w:rStyle w:val="SubtleEmphasis"/>
          <w:rFonts w:cs="Arial"/>
          <w:i w:val="0"/>
          <w:lang w:val="fr-FR"/>
        </w:rPr>
        <w:tab/>
      </w:r>
      <w:r w:rsidR="004C6222">
        <w:rPr>
          <w:rStyle w:val="SubtleEmphasis"/>
          <w:rFonts w:cs="Arial"/>
          <w:i w:val="0"/>
          <w:lang w:val="fr-FR"/>
        </w:rPr>
        <w:t>bexis</w:t>
      </w:r>
      <w:r w:rsidRPr="00F429C8">
        <w:rPr>
          <w:rStyle w:val="SubtleEmphasis"/>
          <w:rFonts w:cs="Arial"/>
          <w:i w:val="0"/>
          <w:lang w:val="fr-FR"/>
        </w:rPr>
        <w:t xml:space="preserve">-support@uni-jena.de </w:t>
      </w:r>
    </w:p>
    <w:p w:rsidR="00C1438E" w:rsidRPr="00F429C8" w:rsidRDefault="00C1438E" w:rsidP="00B6255B">
      <w:pPr>
        <w:pStyle w:val="NoSpacing"/>
        <w:ind w:left="708"/>
        <w:jc w:val="both"/>
        <w:rPr>
          <w:lang w:val="fr-FR"/>
        </w:rPr>
      </w:pPr>
      <w:r w:rsidRPr="00F429C8">
        <w:rPr>
          <w:rStyle w:val="SubtleEmphasis"/>
          <w:rFonts w:cs="Arial"/>
          <w:i w:val="0"/>
          <w:lang w:val="fr-FR"/>
        </w:rPr>
        <w:t xml:space="preserve">Phone: </w:t>
      </w:r>
      <w:r w:rsidRPr="00F429C8">
        <w:rPr>
          <w:rStyle w:val="SubtleEmphasis"/>
          <w:rFonts w:cs="Arial"/>
          <w:i w:val="0"/>
          <w:lang w:val="fr-FR"/>
        </w:rPr>
        <w:tab/>
      </w:r>
      <w:r w:rsidRPr="00F429C8">
        <w:rPr>
          <w:rStyle w:val="SubtleEmphasis"/>
          <w:rFonts w:cs="Arial"/>
          <w:i w:val="0"/>
          <w:lang w:val="fr-FR"/>
        </w:rPr>
        <w:tab/>
        <w:t>+49-(0)3641-948968</w:t>
      </w:r>
      <w:r w:rsidRPr="00F429C8">
        <w:rPr>
          <w:lang w:val="fr-FR"/>
        </w:rPr>
        <w:t xml:space="preserve"> </w:t>
      </w:r>
    </w:p>
    <w:p w:rsidR="00C1438E" w:rsidRPr="00F429C8" w:rsidRDefault="00C1438E" w:rsidP="00B6255B">
      <w:pPr>
        <w:pStyle w:val="NoSpacing"/>
        <w:jc w:val="both"/>
        <w:rPr>
          <w:lang w:val="fr-FR"/>
        </w:rPr>
      </w:pPr>
    </w:p>
    <w:p w:rsidR="00C1438E" w:rsidRPr="004920CD" w:rsidRDefault="00C1438E" w:rsidP="00B6255B">
      <w:pPr>
        <w:pStyle w:val="NoSpacing"/>
        <w:jc w:val="both"/>
        <w:rPr>
          <w:rStyle w:val="IntenseEmphasis"/>
          <w:rFonts w:cs="Arial"/>
          <w:lang w:val="en-US"/>
        </w:rPr>
      </w:pPr>
      <w:r w:rsidRPr="004920CD">
        <w:rPr>
          <w:rStyle w:val="IntenseEmphasis"/>
          <w:rFonts w:cs="Arial"/>
          <w:lang w:val="en-US"/>
        </w:rPr>
        <w:t>Acknowledgement</w:t>
      </w:r>
    </w:p>
    <w:p w:rsidR="00C1438E" w:rsidRPr="00E27105" w:rsidRDefault="00C1438E" w:rsidP="00B6255B">
      <w:pPr>
        <w:pStyle w:val="NoSpacing"/>
        <w:ind w:left="709" w:hanging="709"/>
        <w:jc w:val="both"/>
        <w:rPr>
          <w:rStyle w:val="SubtleEmphasis"/>
          <w:rFonts w:cs="Arial"/>
          <w:i w:val="0"/>
        </w:rPr>
      </w:pPr>
      <w:r w:rsidRPr="004920CD">
        <w:rPr>
          <w:lang w:val="en-US"/>
        </w:rPr>
        <w:tab/>
      </w:r>
      <w:r w:rsidR="00E27105" w:rsidRPr="00E27105">
        <w:rPr>
          <w:rStyle w:val="SubtleEmphasis"/>
          <w:rFonts w:cs="Arial"/>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00E27105" w:rsidRPr="00E27105">
        <w:rPr>
          <w:rStyle w:val="SubtleEmphasis"/>
          <w:rFonts w:cs="Arial"/>
          <w:i w:val="0"/>
        </w:rPr>
        <w:t xml:space="preserve">Ecology </w:t>
      </w:r>
      <w:proofErr w:type="spellStart"/>
      <w:r w:rsidR="00E27105" w:rsidRPr="00E27105">
        <w:rPr>
          <w:rStyle w:val="SubtleEmphasis"/>
          <w:rFonts w:cs="Arial"/>
          <w:i w:val="0"/>
        </w:rPr>
        <w:t>and</w:t>
      </w:r>
      <w:proofErr w:type="spellEnd"/>
      <w:r w:rsidR="00E27105" w:rsidRPr="00E27105">
        <w:rPr>
          <w:rStyle w:val="SubtleEmphasis"/>
          <w:rFonts w:cs="Arial"/>
          <w:i w:val="0"/>
        </w:rPr>
        <w:t xml:space="preserve"> </w:t>
      </w:r>
      <w:proofErr w:type="spellStart"/>
      <w:r w:rsidR="00E27105" w:rsidRPr="00E27105">
        <w:rPr>
          <w:rStyle w:val="SubtleEmphasis"/>
          <w:rFonts w:cs="Arial"/>
          <w:i w:val="0"/>
        </w:rPr>
        <w:t>Ecosystem</w:t>
      </w:r>
      <w:proofErr w:type="spellEnd"/>
      <w:r w:rsidR="00E27105" w:rsidRPr="00E27105">
        <w:rPr>
          <w:rStyle w:val="SubtleEmphasis"/>
          <w:rFonts w:cs="Arial"/>
          <w:i w:val="0"/>
        </w:rPr>
        <w:t xml:space="preserve"> Management), </w:t>
      </w:r>
      <w:proofErr w:type="spellStart"/>
      <w:r w:rsidR="00E27105" w:rsidRPr="00E27105">
        <w:rPr>
          <w:rStyle w:val="SubtleEmphasis"/>
          <w:rFonts w:cs="Arial"/>
          <w:i w:val="0"/>
        </w:rPr>
        <w:t>the</w:t>
      </w:r>
      <w:proofErr w:type="spellEnd"/>
      <w:r w:rsidR="00E27105" w:rsidRPr="00E27105">
        <w:rPr>
          <w:rStyle w:val="SubtleEmphasis"/>
          <w:rFonts w:cs="Arial"/>
          <w:i w:val="0"/>
        </w:rPr>
        <w:t xml:space="preserve"> Gesellschaft für wissenschaftliche Datenverarbeitung mbH Göttingen (GWDG), </w:t>
      </w:r>
      <w:proofErr w:type="spellStart"/>
      <w:r w:rsidR="00E27105" w:rsidRPr="00E27105">
        <w:rPr>
          <w:rStyle w:val="SubtleEmphasis"/>
          <w:rFonts w:cs="Arial"/>
          <w:i w:val="0"/>
        </w:rPr>
        <w:t>and</w:t>
      </w:r>
      <w:proofErr w:type="spellEnd"/>
      <w:r w:rsidR="00E27105" w:rsidRPr="00E27105">
        <w:rPr>
          <w:rStyle w:val="SubtleEmphasis"/>
          <w:rFonts w:cs="Arial"/>
          <w:i w:val="0"/>
        </w:rPr>
        <w:t xml:space="preserve"> </w:t>
      </w:r>
      <w:proofErr w:type="spellStart"/>
      <w:r w:rsidR="00E27105" w:rsidRPr="00E27105">
        <w:rPr>
          <w:rStyle w:val="SubtleEmphasis"/>
          <w:rFonts w:cs="Arial"/>
          <w:i w:val="0"/>
        </w:rPr>
        <w:t>the</w:t>
      </w:r>
      <w:proofErr w:type="spellEnd"/>
      <w:r w:rsidR="00E27105" w:rsidRPr="00E27105">
        <w:rPr>
          <w:rStyle w:val="SubtleEmphasis"/>
          <w:rFonts w:cs="Arial"/>
          <w:i w:val="0"/>
        </w:rPr>
        <w:t xml:space="preserve"> Georg-August-University Göttingen.</w:t>
      </w:r>
    </w:p>
    <w:p w:rsidR="00C1438E" w:rsidRDefault="00C1438E" w:rsidP="00B6255B">
      <w:pPr>
        <w:pStyle w:val="TOCHeading"/>
        <w:jc w:val="both"/>
      </w:pPr>
      <w:r>
        <w:lastRenderedPageBreak/>
        <w:t>Content</w:t>
      </w:r>
    </w:p>
    <w:p w:rsidR="00C1438E" w:rsidRPr="00B6255B" w:rsidRDefault="00C1438E" w:rsidP="00B6255B">
      <w:pPr>
        <w:rPr>
          <w:lang w:val="de-DE" w:eastAsia="de-DE"/>
        </w:rPr>
      </w:pPr>
    </w:p>
    <w:p w:rsidR="00602C41" w:rsidRDefault="00905387">
      <w:pPr>
        <w:pStyle w:val="TOC1"/>
        <w:tabs>
          <w:tab w:val="right" w:leader="dot" w:pos="9396"/>
        </w:tabs>
        <w:rPr>
          <w:rFonts w:asciiTheme="minorHAnsi" w:eastAsiaTheme="minorEastAsia" w:hAnsiTheme="minorHAnsi" w:cstheme="minorBidi"/>
          <w:noProof/>
        </w:rPr>
      </w:pPr>
      <w:r>
        <w:fldChar w:fldCharType="begin"/>
      </w:r>
      <w:r w:rsidR="00C1438E">
        <w:instrText xml:space="preserve"> TOC \o "1-3" \h \z \u </w:instrText>
      </w:r>
      <w:r>
        <w:fldChar w:fldCharType="separate"/>
      </w:r>
      <w:hyperlink w:anchor="_Toc518380909" w:history="1">
        <w:r w:rsidR="00602C41" w:rsidRPr="00865973">
          <w:rPr>
            <w:rStyle w:val="Hyperlink"/>
            <w:noProof/>
          </w:rPr>
          <w:t>1. Overview</w:t>
        </w:r>
        <w:r w:rsidR="00602C41">
          <w:rPr>
            <w:noProof/>
            <w:webHidden/>
          </w:rPr>
          <w:tab/>
        </w:r>
        <w:r w:rsidR="00602C41">
          <w:rPr>
            <w:noProof/>
            <w:webHidden/>
          </w:rPr>
          <w:fldChar w:fldCharType="begin"/>
        </w:r>
        <w:r w:rsidR="00602C41">
          <w:rPr>
            <w:noProof/>
            <w:webHidden/>
          </w:rPr>
          <w:instrText xml:space="preserve"> PAGEREF _Toc518380909 \h </w:instrText>
        </w:r>
        <w:r w:rsidR="00602C41">
          <w:rPr>
            <w:noProof/>
            <w:webHidden/>
          </w:rPr>
        </w:r>
        <w:r w:rsidR="00602C41">
          <w:rPr>
            <w:noProof/>
            <w:webHidden/>
          </w:rPr>
          <w:fldChar w:fldCharType="separate"/>
        </w:r>
        <w:r w:rsidR="00602C41">
          <w:rPr>
            <w:noProof/>
            <w:webHidden/>
          </w:rPr>
          <w:t>3</w:t>
        </w:r>
        <w:r w:rsidR="00602C41">
          <w:rPr>
            <w:noProof/>
            <w:webHidden/>
          </w:rPr>
          <w:fldChar w:fldCharType="end"/>
        </w:r>
      </w:hyperlink>
    </w:p>
    <w:p w:rsidR="00C1438E" w:rsidRDefault="00905387" w:rsidP="00B6255B">
      <w:pPr>
        <w:jc w:val="both"/>
      </w:pPr>
      <w:r>
        <w:fldChar w:fldCharType="end"/>
      </w:r>
    </w:p>
    <w:p w:rsidR="00C1438E" w:rsidRDefault="00C1438E" w:rsidP="00B6255B">
      <w:pPr>
        <w:jc w:val="both"/>
      </w:pPr>
      <w:r>
        <w:br w:type="page"/>
      </w:r>
    </w:p>
    <w:p w:rsidR="00C1438E" w:rsidRPr="0058278B" w:rsidRDefault="00C1438E" w:rsidP="0058278B">
      <w:pPr>
        <w:pStyle w:val="Heading1"/>
        <w:spacing w:after="200"/>
        <w:jc w:val="both"/>
      </w:pPr>
      <w:bookmarkStart w:id="1" w:name="_Toc518380909"/>
      <w:r>
        <w:lastRenderedPageBreak/>
        <w:t>1. Overview</w:t>
      </w:r>
      <w:bookmarkEnd w:id="1"/>
    </w:p>
    <w:p w:rsidR="00C1438E" w:rsidRDefault="00602C41" w:rsidP="0073739A">
      <w:pPr>
        <w:jc w:val="both"/>
        <w:rPr>
          <w:lang w:val="en-GB" w:bidi="fa-IR"/>
        </w:rPr>
      </w:pPr>
      <w:r>
        <w:rPr>
          <w:lang w:val="en-GB" w:bidi="fa-IR"/>
        </w:rPr>
        <w:t>Visualization or in other words the visual representation of data in an easily comprehensible form is the feature of the visualization module for BEXIS2. User of BEXIS2 is able to get a quick overview of the system behaviour with looking at diagrams. Visualization is accessible through setup in the main menu.</w:t>
      </w:r>
    </w:p>
    <w:p w:rsidR="00B654EC" w:rsidRDefault="00B654EC" w:rsidP="0073739A">
      <w:pPr>
        <w:jc w:val="both"/>
        <w:rPr>
          <w:lang w:val="en-GB" w:bidi="fa-IR"/>
        </w:rPr>
      </w:pPr>
      <w:r>
        <w:rPr>
          <w:noProof/>
        </w:rPr>
        <w:drawing>
          <wp:inline distT="0" distB="0" distL="0" distR="0">
            <wp:extent cx="5972810" cy="3422015"/>
            <wp:effectExtent l="0" t="0" r="889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l.png"/>
                    <pic:cNvPicPr/>
                  </pic:nvPicPr>
                  <pic:blipFill>
                    <a:blip r:embed="rId7">
                      <a:extLst>
                        <a:ext uri="{28A0092B-C50C-407E-A947-70E740481C1C}">
                          <a14:useLocalDpi xmlns:a14="http://schemas.microsoft.com/office/drawing/2010/main" val="0"/>
                        </a:ext>
                      </a:extLst>
                    </a:blip>
                    <a:stretch>
                      <a:fillRect/>
                    </a:stretch>
                  </pic:blipFill>
                  <pic:spPr>
                    <a:xfrm>
                      <a:off x="0" y="0"/>
                      <a:ext cx="5972810" cy="3422015"/>
                    </a:xfrm>
                    <a:prstGeom prst="rect">
                      <a:avLst/>
                    </a:prstGeom>
                  </pic:spPr>
                </pic:pic>
              </a:graphicData>
            </a:graphic>
          </wp:inline>
        </w:drawing>
      </w:r>
    </w:p>
    <w:p w:rsidR="0073739A" w:rsidRDefault="0073739A" w:rsidP="0073739A">
      <w:pPr>
        <w:pStyle w:val="Heading1"/>
        <w:rPr>
          <w:lang w:val="en-GB" w:bidi="fa-IR"/>
        </w:rPr>
      </w:pPr>
      <w:r>
        <w:rPr>
          <w:lang w:val="en-GB" w:bidi="fa-IR"/>
        </w:rPr>
        <w:t>2. Select Ranges</w:t>
      </w:r>
    </w:p>
    <w:p w:rsidR="0073739A" w:rsidRDefault="0073739A" w:rsidP="0073739A">
      <w:pPr>
        <w:rPr>
          <w:lang w:val="en-GB" w:bidi="fa-IR"/>
        </w:rPr>
      </w:pPr>
      <w:r>
        <w:rPr>
          <w:lang w:val="en-GB" w:bidi="fa-IR"/>
        </w:rPr>
        <w:t>Visualization provides diagrams depend on the selected ranges in different dropdown lists. There is two different lists to control the diagram. One is to select the kind of data and one is to select the time range.</w:t>
      </w:r>
    </w:p>
    <w:p w:rsidR="0073739A" w:rsidRDefault="0073739A" w:rsidP="0073739A">
      <w:pPr>
        <w:pStyle w:val="Heading2"/>
        <w:rPr>
          <w:lang w:val="en-GB" w:bidi="fa-IR"/>
        </w:rPr>
      </w:pPr>
    </w:p>
    <w:p w:rsidR="0073739A" w:rsidRDefault="0073739A" w:rsidP="0073739A">
      <w:pPr>
        <w:pStyle w:val="Heading2"/>
        <w:rPr>
          <w:lang w:val="en-GB" w:bidi="fa-IR"/>
        </w:rPr>
      </w:pPr>
      <w:r>
        <w:rPr>
          <w:lang w:val="en-GB" w:bidi="fa-IR"/>
        </w:rPr>
        <w:t>2.1</w:t>
      </w:r>
      <w:r w:rsidR="00761041">
        <w:rPr>
          <w:lang w:val="en-GB" w:bidi="fa-IR"/>
        </w:rPr>
        <w:t>.</w:t>
      </w:r>
      <w:r>
        <w:rPr>
          <w:lang w:val="en-GB" w:bidi="fa-IR"/>
        </w:rPr>
        <w:t xml:space="preserve"> Select Data</w:t>
      </w:r>
    </w:p>
    <w:p w:rsidR="00761041" w:rsidRDefault="0073739A" w:rsidP="0073739A">
      <w:pPr>
        <w:rPr>
          <w:lang w:val="en-GB" w:bidi="fa-IR"/>
        </w:rPr>
      </w:pPr>
      <w:r>
        <w:rPr>
          <w:lang w:val="en-GB" w:bidi="fa-IR"/>
        </w:rPr>
        <w:t xml:space="preserve">The actual version of the BEXIS2 makes you able to see the statistic of created, </w:t>
      </w:r>
      <w:proofErr w:type="spellStart"/>
      <w:r>
        <w:rPr>
          <w:lang w:val="en-GB" w:bidi="fa-IR"/>
        </w:rPr>
        <w:t>checkedIn</w:t>
      </w:r>
      <w:proofErr w:type="spellEnd"/>
      <w:r>
        <w:rPr>
          <w:lang w:val="en-GB" w:bidi="fa-IR"/>
        </w:rPr>
        <w:t xml:space="preserve">, </w:t>
      </w:r>
      <w:proofErr w:type="spellStart"/>
      <w:r>
        <w:rPr>
          <w:lang w:val="en-GB" w:bidi="fa-IR"/>
        </w:rPr>
        <w:t>checkedOut</w:t>
      </w:r>
      <w:proofErr w:type="spellEnd"/>
      <w:r>
        <w:rPr>
          <w:lang w:val="en-GB" w:bidi="fa-IR"/>
        </w:rPr>
        <w:t xml:space="preserve"> or deleted datasets</w:t>
      </w:r>
      <w:r w:rsidR="00761041">
        <w:rPr>
          <w:lang w:val="en-GB" w:bidi="fa-IR"/>
        </w:rPr>
        <w:t xml:space="preserve"> over a time range. </w:t>
      </w:r>
    </w:p>
    <w:p w:rsidR="00761041" w:rsidRDefault="00761041" w:rsidP="0073739A">
      <w:pPr>
        <w:rPr>
          <w:lang w:val="en-GB" w:bidi="fa-IR"/>
        </w:rPr>
      </w:pPr>
      <w:r>
        <w:rPr>
          <w:lang w:val="en-GB" w:bidi="fa-IR"/>
        </w:rPr>
        <w:t>If you select “All Dataset”, which is selected by default, you can see different diagrams in a single chart.</w:t>
      </w:r>
    </w:p>
    <w:p w:rsidR="00761041" w:rsidRDefault="00761041" w:rsidP="0073739A">
      <w:pPr>
        <w:rPr>
          <w:lang w:val="en-GB" w:bidi="fa-IR"/>
        </w:rPr>
      </w:pPr>
    </w:p>
    <w:p w:rsidR="0073739A" w:rsidRDefault="00761041" w:rsidP="00761041">
      <w:pPr>
        <w:pStyle w:val="Heading2"/>
        <w:rPr>
          <w:lang w:val="en-GB" w:bidi="fa-IR"/>
        </w:rPr>
      </w:pPr>
      <w:r>
        <w:rPr>
          <w:lang w:val="en-GB" w:bidi="fa-IR"/>
        </w:rPr>
        <w:t>2.2. Select Time</w:t>
      </w:r>
    </w:p>
    <w:p w:rsidR="00022FEA" w:rsidRDefault="00022FEA" w:rsidP="00022FEA">
      <w:pPr>
        <w:rPr>
          <w:lang w:val="en-GB" w:bidi="fa-IR"/>
        </w:rPr>
      </w:pPr>
      <w:r w:rsidRPr="00022FEA">
        <w:rPr>
          <w:lang w:val="en-GB" w:bidi="fa-IR"/>
        </w:rPr>
        <w:t xml:space="preserve">In the drop-down list "Select </w:t>
      </w:r>
      <w:r w:rsidR="004F68B7" w:rsidRPr="00022FEA">
        <w:rPr>
          <w:lang w:val="en-GB" w:bidi="fa-IR"/>
        </w:rPr>
        <w:t>time”,</w:t>
      </w:r>
      <w:r w:rsidRPr="00022FEA">
        <w:rPr>
          <w:lang w:val="en-GB" w:bidi="fa-IR"/>
        </w:rPr>
        <w:t xml:space="preserve"> you can find the past years. By default, the chart displays the data distribution over the entire time from the first activities.</w:t>
      </w:r>
    </w:p>
    <w:p w:rsidR="004F68B7" w:rsidRPr="0052031B" w:rsidRDefault="004F68B7" w:rsidP="004F68B7">
      <w:pPr>
        <w:rPr>
          <w:lang w:val="en-GB" w:bidi="fa-IR"/>
        </w:rPr>
      </w:pPr>
      <w:r>
        <w:rPr>
          <w:lang w:val="en-GB" w:bidi="fa-IR"/>
        </w:rPr>
        <w:t>S</w:t>
      </w:r>
      <w:r w:rsidRPr="00022FEA">
        <w:rPr>
          <w:lang w:val="en-GB" w:bidi="fa-IR"/>
        </w:rPr>
        <w:t>elect a specific year</w:t>
      </w:r>
      <w:r>
        <w:rPr>
          <w:lang w:val="en-GB" w:bidi="fa-IR"/>
        </w:rPr>
        <w:t xml:space="preserve"> and see the statistic for only that year</w:t>
      </w:r>
      <w:r w:rsidRPr="00022FEA">
        <w:rPr>
          <w:lang w:val="en-GB" w:bidi="fa-IR"/>
        </w:rPr>
        <w:t>,</w:t>
      </w:r>
      <w:r>
        <w:rPr>
          <w:lang w:val="en-GB" w:bidi="fa-IR"/>
        </w:rPr>
        <w:t xml:space="preserve"> separated</w:t>
      </w:r>
      <w:r w:rsidRPr="00022FEA">
        <w:rPr>
          <w:lang w:val="en-GB" w:bidi="fa-IR"/>
        </w:rPr>
        <w:t xml:space="preserve"> </w:t>
      </w:r>
      <w:r>
        <w:rPr>
          <w:lang w:val="en-GB" w:bidi="fa-IR"/>
        </w:rPr>
        <w:t>in</w:t>
      </w:r>
      <w:r w:rsidRPr="00022FEA">
        <w:rPr>
          <w:lang w:val="en-GB" w:bidi="fa-IR"/>
        </w:rPr>
        <w:t xml:space="preserve"> twelve months.</w:t>
      </w:r>
    </w:p>
    <w:p w:rsidR="00022FEA" w:rsidRPr="00022FEA" w:rsidRDefault="004F68B7" w:rsidP="00022FEA">
      <w:pPr>
        <w:rPr>
          <w:lang w:val="en-GB" w:bidi="fa-IR"/>
        </w:rPr>
      </w:pPr>
      <w:r>
        <w:rPr>
          <w:lang w:val="en-GB" w:bidi="fa-IR"/>
        </w:rPr>
        <w:lastRenderedPageBreak/>
        <w:t>T</w:t>
      </w:r>
      <w:r w:rsidR="00022FEA" w:rsidRPr="00022FEA">
        <w:rPr>
          <w:lang w:val="en-GB" w:bidi="fa-IR"/>
        </w:rPr>
        <w:t>he statistics</w:t>
      </w:r>
      <w:r>
        <w:rPr>
          <w:lang w:val="en-GB" w:bidi="fa-IR"/>
        </w:rPr>
        <w:t xml:space="preserve"> shows</w:t>
      </w:r>
      <w:r w:rsidR="00022FEA" w:rsidRPr="00022FEA">
        <w:rPr>
          <w:lang w:val="en-GB" w:bidi="fa-IR"/>
        </w:rPr>
        <w:t xml:space="preserve"> for more than a year, even if you did not start BEXIS2 in one year.</w:t>
      </w:r>
    </w:p>
    <w:sectPr w:rsidR="00022FEA" w:rsidRPr="00022FEA" w:rsidSect="0066571E">
      <w:footerReference w:type="default" r:id="rId8"/>
      <w:type w:val="continuous"/>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3D9B" w:rsidRDefault="008F3D9B" w:rsidP="001F7472">
      <w:pPr>
        <w:spacing w:after="0" w:line="240" w:lineRule="auto"/>
      </w:pPr>
      <w:r>
        <w:separator/>
      </w:r>
    </w:p>
  </w:endnote>
  <w:endnote w:type="continuationSeparator" w:id="0">
    <w:p w:rsidR="008F3D9B" w:rsidRDefault="008F3D9B" w:rsidP="001F7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438E" w:rsidRDefault="00905387">
    <w:pPr>
      <w:pStyle w:val="Footer"/>
      <w:jc w:val="center"/>
    </w:pPr>
    <w:r>
      <w:fldChar w:fldCharType="begin"/>
    </w:r>
    <w:r w:rsidR="00851AAB">
      <w:instrText>PAGE   \* MERGEFORMAT</w:instrText>
    </w:r>
    <w:r>
      <w:fldChar w:fldCharType="separate"/>
    </w:r>
    <w:r w:rsidR="007B7FF6" w:rsidRPr="007B7FF6">
      <w:rPr>
        <w:noProof/>
        <w:lang w:val="de-DE"/>
      </w:rPr>
      <w:t>4</w:t>
    </w:r>
    <w:r>
      <w:rPr>
        <w:noProof/>
        <w:lang w:val="de-DE"/>
      </w:rPr>
      <w:fldChar w:fldCharType="end"/>
    </w:r>
  </w:p>
  <w:p w:rsidR="00C1438E" w:rsidRDefault="00C143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3D9B" w:rsidRDefault="008F3D9B" w:rsidP="001F7472">
      <w:pPr>
        <w:spacing w:after="0" w:line="240" w:lineRule="auto"/>
      </w:pPr>
      <w:r>
        <w:separator/>
      </w:r>
    </w:p>
  </w:footnote>
  <w:footnote w:type="continuationSeparator" w:id="0">
    <w:p w:rsidR="008F3D9B" w:rsidRDefault="008F3D9B" w:rsidP="001F74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53284"/>
    <w:multiLevelType w:val="hybridMultilevel"/>
    <w:tmpl w:val="49386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0B5ED1"/>
    <w:multiLevelType w:val="hybridMultilevel"/>
    <w:tmpl w:val="70F25E7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2D4602BC"/>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 w15:restartNumberingAfterBreak="0">
    <w:nsid w:val="58711CC4"/>
    <w:multiLevelType w:val="hybridMultilevel"/>
    <w:tmpl w:val="072C8F1E"/>
    <w:lvl w:ilvl="0" w:tplc="0407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5EA1132D"/>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7Q0tzQxsTAwMDRT0lEKTi0uzszPAykwrgUA03BNECwAAAA="/>
  </w:docVars>
  <w:rsids>
    <w:rsidRoot w:val="007D391A"/>
    <w:rsid w:val="00012DEC"/>
    <w:rsid w:val="00022FEA"/>
    <w:rsid w:val="00051AFC"/>
    <w:rsid w:val="00053379"/>
    <w:rsid w:val="00056246"/>
    <w:rsid w:val="00062489"/>
    <w:rsid w:val="00065631"/>
    <w:rsid w:val="000963BA"/>
    <w:rsid w:val="000D63DB"/>
    <w:rsid w:val="000F46F2"/>
    <w:rsid w:val="000F6B74"/>
    <w:rsid w:val="0010227F"/>
    <w:rsid w:val="00117A74"/>
    <w:rsid w:val="001273CE"/>
    <w:rsid w:val="00135AB4"/>
    <w:rsid w:val="00146E1B"/>
    <w:rsid w:val="001504F9"/>
    <w:rsid w:val="00171CB5"/>
    <w:rsid w:val="00172D11"/>
    <w:rsid w:val="001A05B1"/>
    <w:rsid w:val="001A1E3E"/>
    <w:rsid w:val="001D58C5"/>
    <w:rsid w:val="001D5B1C"/>
    <w:rsid w:val="001E0C8A"/>
    <w:rsid w:val="001F7472"/>
    <w:rsid w:val="001F7E62"/>
    <w:rsid w:val="00266A1D"/>
    <w:rsid w:val="0026772C"/>
    <w:rsid w:val="00276938"/>
    <w:rsid w:val="00280451"/>
    <w:rsid w:val="002923BA"/>
    <w:rsid w:val="002A07D8"/>
    <w:rsid w:val="002A409A"/>
    <w:rsid w:val="002A725D"/>
    <w:rsid w:val="002F1E09"/>
    <w:rsid w:val="0030145D"/>
    <w:rsid w:val="003021B4"/>
    <w:rsid w:val="00303DBD"/>
    <w:rsid w:val="00307579"/>
    <w:rsid w:val="00312E1C"/>
    <w:rsid w:val="00335F9F"/>
    <w:rsid w:val="00336304"/>
    <w:rsid w:val="00336465"/>
    <w:rsid w:val="003751A6"/>
    <w:rsid w:val="00380BD6"/>
    <w:rsid w:val="0038549C"/>
    <w:rsid w:val="00386E97"/>
    <w:rsid w:val="003903A3"/>
    <w:rsid w:val="00391475"/>
    <w:rsid w:val="003C1286"/>
    <w:rsid w:val="00402137"/>
    <w:rsid w:val="00404191"/>
    <w:rsid w:val="004218F7"/>
    <w:rsid w:val="004378BC"/>
    <w:rsid w:val="004443ED"/>
    <w:rsid w:val="00450ADA"/>
    <w:rsid w:val="00452E90"/>
    <w:rsid w:val="00490A47"/>
    <w:rsid w:val="004920CD"/>
    <w:rsid w:val="00493046"/>
    <w:rsid w:val="004B6F59"/>
    <w:rsid w:val="004C6222"/>
    <w:rsid w:val="004D1FAC"/>
    <w:rsid w:val="004D3995"/>
    <w:rsid w:val="004E14CD"/>
    <w:rsid w:val="004F68B7"/>
    <w:rsid w:val="005022EA"/>
    <w:rsid w:val="0052031B"/>
    <w:rsid w:val="00527477"/>
    <w:rsid w:val="00535AAA"/>
    <w:rsid w:val="00541461"/>
    <w:rsid w:val="00551854"/>
    <w:rsid w:val="00551E09"/>
    <w:rsid w:val="00562B9F"/>
    <w:rsid w:val="00574257"/>
    <w:rsid w:val="0058278B"/>
    <w:rsid w:val="005A55BD"/>
    <w:rsid w:val="005B4305"/>
    <w:rsid w:val="005F3DC2"/>
    <w:rsid w:val="00602C41"/>
    <w:rsid w:val="0060586A"/>
    <w:rsid w:val="0062128B"/>
    <w:rsid w:val="00623A7A"/>
    <w:rsid w:val="006267A2"/>
    <w:rsid w:val="00627D28"/>
    <w:rsid w:val="00655DD4"/>
    <w:rsid w:val="0066571E"/>
    <w:rsid w:val="00677B80"/>
    <w:rsid w:val="006A4208"/>
    <w:rsid w:val="006A51D0"/>
    <w:rsid w:val="006A5851"/>
    <w:rsid w:val="006A5D41"/>
    <w:rsid w:val="006A625F"/>
    <w:rsid w:val="006A65F8"/>
    <w:rsid w:val="006C01DC"/>
    <w:rsid w:val="006C46F2"/>
    <w:rsid w:val="006D21E0"/>
    <w:rsid w:val="006D3C4A"/>
    <w:rsid w:val="0070485B"/>
    <w:rsid w:val="00705A54"/>
    <w:rsid w:val="00705BE0"/>
    <w:rsid w:val="00705C86"/>
    <w:rsid w:val="0070723F"/>
    <w:rsid w:val="0073739A"/>
    <w:rsid w:val="0075046C"/>
    <w:rsid w:val="00752268"/>
    <w:rsid w:val="00761041"/>
    <w:rsid w:val="00765EF8"/>
    <w:rsid w:val="00780132"/>
    <w:rsid w:val="007833D2"/>
    <w:rsid w:val="00792E93"/>
    <w:rsid w:val="007A606B"/>
    <w:rsid w:val="007B0238"/>
    <w:rsid w:val="007B1237"/>
    <w:rsid w:val="007B7784"/>
    <w:rsid w:val="007B7FF6"/>
    <w:rsid w:val="007D18ED"/>
    <w:rsid w:val="007D391A"/>
    <w:rsid w:val="007E7149"/>
    <w:rsid w:val="0080529D"/>
    <w:rsid w:val="00812F48"/>
    <w:rsid w:val="0084624B"/>
    <w:rsid w:val="00851AAB"/>
    <w:rsid w:val="0086703D"/>
    <w:rsid w:val="00871187"/>
    <w:rsid w:val="008813FF"/>
    <w:rsid w:val="0089238E"/>
    <w:rsid w:val="00894C15"/>
    <w:rsid w:val="008A73E8"/>
    <w:rsid w:val="008B362D"/>
    <w:rsid w:val="008B3EA9"/>
    <w:rsid w:val="008B4CCD"/>
    <w:rsid w:val="008C1B50"/>
    <w:rsid w:val="008D66BF"/>
    <w:rsid w:val="008D7F8D"/>
    <w:rsid w:val="008E3118"/>
    <w:rsid w:val="008F3D9B"/>
    <w:rsid w:val="008F6217"/>
    <w:rsid w:val="008F6CED"/>
    <w:rsid w:val="008F7A2F"/>
    <w:rsid w:val="00900D07"/>
    <w:rsid w:val="00902388"/>
    <w:rsid w:val="00905387"/>
    <w:rsid w:val="00947B20"/>
    <w:rsid w:val="0095360F"/>
    <w:rsid w:val="00956BA8"/>
    <w:rsid w:val="00962282"/>
    <w:rsid w:val="00967F8A"/>
    <w:rsid w:val="009856A5"/>
    <w:rsid w:val="00996BD3"/>
    <w:rsid w:val="00997A91"/>
    <w:rsid w:val="009A5F70"/>
    <w:rsid w:val="009B3310"/>
    <w:rsid w:val="009B6273"/>
    <w:rsid w:val="009C3F51"/>
    <w:rsid w:val="009E6258"/>
    <w:rsid w:val="009E6772"/>
    <w:rsid w:val="00A070E1"/>
    <w:rsid w:val="00A2520F"/>
    <w:rsid w:val="00A25E01"/>
    <w:rsid w:val="00A264F9"/>
    <w:rsid w:val="00A32396"/>
    <w:rsid w:val="00A34A52"/>
    <w:rsid w:val="00A44F83"/>
    <w:rsid w:val="00A62CDF"/>
    <w:rsid w:val="00A80492"/>
    <w:rsid w:val="00A8126E"/>
    <w:rsid w:val="00A863CB"/>
    <w:rsid w:val="00AA5288"/>
    <w:rsid w:val="00AB4136"/>
    <w:rsid w:val="00AD28DE"/>
    <w:rsid w:val="00AF02E1"/>
    <w:rsid w:val="00AF67CE"/>
    <w:rsid w:val="00B1111A"/>
    <w:rsid w:val="00B36CF8"/>
    <w:rsid w:val="00B62290"/>
    <w:rsid w:val="00B6255B"/>
    <w:rsid w:val="00B654EC"/>
    <w:rsid w:val="00B737AF"/>
    <w:rsid w:val="00B76A55"/>
    <w:rsid w:val="00B77AF1"/>
    <w:rsid w:val="00B827F5"/>
    <w:rsid w:val="00B860F1"/>
    <w:rsid w:val="00B93127"/>
    <w:rsid w:val="00BB2E37"/>
    <w:rsid w:val="00BB48F4"/>
    <w:rsid w:val="00BB6AF4"/>
    <w:rsid w:val="00C07726"/>
    <w:rsid w:val="00C134D8"/>
    <w:rsid w:val="00C1438E"/>
    <w:rsid w:val="00C231E9"/>
    <w:rsid w:val="00C918A3"/>
    <w:rsid w:val="00C93441"/>
    <w:rsid w:val="00CD25B7"/>
    <w:rsid w:val="00CD3549"/>
    <w:rsid w:val="00CD693D"/>
    <w:rsid w:val="00CF448F"/>
    <w:rsid w:val="00D21554"/>
    <w:rsid w:val="00D21DB4"/>
    <w:rsid w:val="00D44EA7"/>
    <w:rsid w:val="00D543D8"/>
    <w:rsid w:val="00D622AA"/>
    <w:rsid w:val="00D63182"/>
    <w:rsid w:val="00D71DD5"/>
    <w:rsid w:val="00D72F83"/>
    <w:rsid w:val="00D76D7C"/>
    <w:rsid w:val="00DA4B6C"/>
    <w:rsid w:val="00DB3360"/>
    <w:rsid w:val="00DB4893"/>
    <w:rsid w:val="00DB6EFE"/>
    <w:rsid w:val="00DD5DD4"/>
    <w:rsid w:val="00DE0921"/>
    <w:rsid w:val="00DE3917"/>
    <w:rsid w:val="00DF121F"/>
    <w:rsid w:val="00DF2370"/>
    <w:rsid w:val="00E2045F"/>
    <w:rsid w:val="00E27105"/>
    <w:rsid w:val="00E34A6F"/>
    <w:rsid w:val="00E524D6"/>
    <w:rsid w:val="00E5699B"/>
    <w:rsid w:val="00E57927"/>
    <w:rsid w:val="00E70F7C"/>
    <w:rsid w:val="00E7170A"/>
    <w:rsid w:val="00E924F3"/>
    <w:rsid w:val="00EB2A21"/>
    <w:rsid w:val="00EB56D4"/>
    <w:rsid w:val="00EC6A43"/>
    <w:rsid w:val="00EC7D71"/>
    <w:rsid w:val="00ED57AF"/>
    <w:rsid w:val="00EE11EB"/>
    <w:rsid w:val="00EE1AB9"/>
    <w:rsid w:val="00EE3E07"/>
    <w:rsid w:val="00EE54AC"/>
    <w:rsid w:val="00EF1A8D"/>
    <w:rsid w:val="00EF676F"/>
    <w:rsid w:val="00F02083"/>
    <w:rsid w:val="00F04E2E"/>
    <w:rsid w:val="00F17DF5"/>
    <w:rsid w:val="00F27531"/>
    <w:rsid w:val="00F306FB"/>
    <w:rsid w:val="00F429C8"/>
    <w:rsid w:val="00FA61D6"/>
    <w:rsid w:val="00FD7EFF"/>
    <w:rsid w:val="00FE30B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65DC65F"/>
  <w15:docId w15:val="{9CC0BD8C-A811-4AC5-982C-372CD78F2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20F"/>
    <w:pPr>
      <w:spacing w:after="200" w:line="276" w:lineRule="auto"/>
    </w:pPr>
    <w:rPr>
      <w:sz w:val="22"/>
      <w:szCs w:val="22"/>
    </w:rPr>
  </w:style>
  <w:style w:type="paragraph" w:styleId="Heading1">
    <w:name w:val="heading 1"/>
    <w:basedOn w:val="Normal"/>
    <w:next w:val="Normal"/>
    <w:link w:val="Heading1Char"/>
    <w:uiPriority w:val="99"/>
    <w:qFormat/>
    <w:rsid w:val="00266A1D"/>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EE11EB"/>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EE11EB"/>
    <w:pPr>
      <w:keepNext/>
      <w:keepLines/>
      <w:spacing w:before="200" w:after="0"/>
      <w:outlineLvl w:val="2"/>
    </w:pPr>
    <w:rPr>
      <w:rFonts w:ascii="Cambria" w:hAnsi="Cambria" w:cs="Times New Roman"/>
      <w:b/>
      <w:bCs/>
      <w:color w:val="4F81B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66A1D"/>
    <w:rPr>
      <w:rFonts w:ascii="Cambria" w:hAnsi="Cambria" w:cs="Times New Roman"/>
      <w:b/>
      <w:bCs/>
      <w:color w:val="365F91"/>
      <w:sz w:val="28"/>
      <w:szCs w:val="28"/>
    </w:rPr>
  </w:style>
  <w:style w:type="character" w:customStyle="1" w:styleId="Heading2Char">
    <w:name w:val="Heading 2 Char"/>
    <w:link w:val="Heading2"/>
    <w:uiPriority w:val="99"/>
    <w:locked/>
    <w:rsid w:val="00EE11EB"/>
    <w:rPr>
      <w:rFonts w:ascii="Cambria" w:hAnsi="Cambria" w:cs="Times New Roman"/>
      <w:b/>
      <w:bCs/>
      <w:color w:val="4F81BD"/>
      <w:sz w:val="26"/>
      <w:szCs w:val="26"/>
    </w:rPr>
  </w:style>
  <w:style w:type="character" w:customStyle="1" w:styleId="Heading3Char">
    <w:name w:val="Heading 3 Char"/>
    <w:link w:val="Heading3"/>
    <w:uiPriority w:val="99"/>
    <w:locked/>
    <w:rsid w:val="00EE11EB"/>
    <w:rPr>
      <w:rFonts w:ascii="Cambria" w:hAnsi="Cambria" w:cs="Times New Roman"/>
      <w:b/>
      <w:bCs/>
      <w:color w:val="4F81BD"/>
    </w:rPr>
  </w:style>
  <w:style w:type="character" w:styleId="Hyperlink">
    <w:name w:val="Hyperlink"/>
    <w:uiPriority w:val="99"/>
    <w:rsid w:val="007D391A"/>
    <w:rPr>
      <w:rFonts w:cs="Times New Roman"/>
      <w:color w:val="0000FF"/>
      <w:u w:val="single"/>
    </w:rPr>
  </w:style>
  <w:style w:type="paragraph" w:styleId="BalloonText">
    <w:name w:val="Balloon Text"/>
    <w:basedOn w:val="Normal"/>
    <w:link w:val="BalloonTextChar"/>
    <w:uiPriority w:val="99"/>
    <w:semiHidden/>
    <w:rsid w:val="00EE11EB"/>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E11EB"/>
    <w:rPr>
      <w:rFonts w:ascii="Tahoma" w:hAnsi="Tahoma" w:cs="Tahoma"/>
      <w:sz w:val="16"/>
      <w:szCs w:val="16"/>
    </w:rPr>
  </w:style>
  <w:style w:type="paragraph" w:styleId="Caption">
    <w:name w:val="caption"/>
    <w:basedOn w:val="Normal"/>
    <w:next w:val="Normal"/>
    <w:uiPriority w:val="99"/>
    <w:qFormat/>
    <w:rsid w:val="00EE11EB"/>
    <w:pPr>
      <w:spacing w:line="240" w:lineRule="auto"/>
    </w:pPr>
    <w:rPr>
      <w:b/>
      <w:bCs/>
      <w:color w:val="4F81BD"/>
      <w:sz w:val="18"/>
      <w:szCs w:val="18"/>
    </w:rPr>
  </w:style>
  <w:style w:type="paragraph" w:styleId="HTMLPreformatted">
    <w:name w:val="HTML Preformatted"/>
    <w:basedOn w:val="Normal"/>
    <w:link w:val="HTMLPreformattedChar"/>
    <w:uiPriority w:val="99"/>
    <w:semiHidden/>
    <w:rsid w:val="009E62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Times New Roman"/>
      <w:sz w:val="20"/>
      <w:szCs w:val="20"/>
    </w:rPr>
  </w:style>
  <w:style w:type="character" w:customStyle="1" w:styleId="HTMLPreformattedChar">
    <w:name w:val="HTML Preformatted Char"/>
    <w:link w:val="HTMLPreformatted"/>
    <w:uiPriority w:val="99"/>
    <w:semiHidden/>
    <w:locked/>
    <w:rsid w:val="009E6258"/>
    <w:rPr>
      <w:rFonts w:ascii="Courier New" w:hAnsi="Courier New" w:cs="Courier New"/>
      <w:sz w:val="20"/>
      <w:szCs w:val="20"/>
    </w:rPr>
  </w:style>
  <w:style w:type="paragraph" w:styleId="Title">
    <w:name w:val="Title"/>
    <w:basedOn w:val="Normal"/>
    <w:next w:val="Normal"/>
    <w:link w:val="TitleChar"/>
    <w:uiPriority w:val="99"/>
    <w:qFormat/>
    <w:rsid w:val="004920CD"/>
    <w:pPr>
      <w:pBdr>
        <w:bottom w:val="single" w:sz="8" w:space="4" w:color="4F81BD"/>
      </w:pBdr>
      <w:spacing w:after="300" w:line="240" w:lineRule="auto"/>
      <w:contextualSpacing/>
    </w:pPr>
    <w:rPr>
      <w:rFonts w:ascii="Cambria" w:hAnsi="Cambria" w:cs="Times New Roman"/>
      <w:color w:val="17365D"/>
      <w:spacing w:val="5"/>
      <w:kern w:val="28"/>
      <w:sz w:val="52"/>
      <w:szCs w:val="52"/>
      <w:lang w:val="de-DE"/>
    </w:rPr>
  </w:style>
  <w:style w:type="character" w:customStyle="1" w:styleId="TitleChar">
    <w:name w:val="Title Char"/>
    <w:link w:val="Title"/>
    <w:uiPriority w:val="99"/>
    <w:locked/>
    <w:rsid w:val="004920CD"/>
    <w:rPr>
      <w:rFonts w:ascii="Cambria" w:hAnsi="Cambria" w:cs="Times New Roman"/>
      <w:color w:val="17365D"/>
      <w:spacing w:val="5"/>
      <w:kern w:val="28"/>
      <w:sz w:val="52"/>
      <w:szCs w:val="52"/>
      <w:lang w:val="de-DE"/>
    </w:rPr>
  </w:style>
  <w:style w:type="paragraph" w:styleId="Subtitle">
    <w:name w:val="Subtitle"/>
    <w:basedOn w:val="Normal"/>
    <w:next w:val="Normal"/>
    <w:link w:val="SubtitleChar"/>
    <w:uiPriority w:val="99"/>
    <w:qFormat/>
    <w:rsid w:val="004920CD"/>
    <w:pPr>
      <w:numPr>
        <w:ilvl w:val="1"/>
      </w:numPr>
    </w:pPr>
    <w:rPr>
      <w:rFonts w:ascii="Cambria" w:hAnsi="Cambria" w:cs="Times New Roman"/>
      <w:i/>
      <w:iCs/>
      <w:color w:val="4F81BD"/>
      <w:spacing w:val="15"/>
      <w:sz w:val="24"/>
      <w:szCs w:val="24"/>
      <w:lang w:val="de-DE"/>
    </w:rPr>
  </w:style>
  <w:style w:type="character" w:customStyle="1" w:styleId="SubtitleChar">
    <w:name w:val="Subtitle Char"/>
    <w:link w:val="Subtitle"/>
    <w:uiPriority w:val="99"/>
    <w:locked/>
    <w:rsid w:val="004920CD"/>
    <w:rPr>
      <w:rFonts w:ascii="Cambria" w:hAnsi="Cambria" w:cs="Times New Roman"/>
      <w:i/>
      <w:iCs/>
      <w:color w:val="4F81BD"/>
      <w:spacing w:val="15"/>
      <w:sz w:val="24"/>
      <w:szCs w:val="24"/>
      <w:lang w:val="de-DE"/>
    </w:rPr>
  </w:style>
  <w:style w:type="paragraph" w:styleId="NoSpacing">
    <w:name w:val="No Spacing"/>
    <w:uiPriority w:val="99"/>
    <w:qFormat/>
    <w:rsid w:val="004920CD"/>
    <w:rPr>
      <w:sz w:val="22"/>
      <w:szCs w:val="22"/>
      <w:lang w:val="de-DE"/>
    </w:rPr>
  </w:style>
  <w:style w:type="character" w:styleId="IntenseEmphasis">
    <w:name w:val="Intense Emphasis"/>
    <w:uiPriority w:val="99"/>
    <w:qFormat/>
    <w:rsid w:val="004920CD"/>
    <w:rPr>
      <w:rFonts w:cs="Times New Roman"/>
      <w:b/>
      <w:bCs/>
      <w:i/>
      <w:iCs/>
      <w:color w:val="4F81BD"/>
    </w:rPr>
  </w:style>
  <w:style w:type="character" w:styleId="SubtleEmphasis">
    <w:name w:val="Subtle Emphasis"/>
    <w:uiPriority w:val="99"/>
    <w:qFormat/>
    <w:rsid w:val="004920CD"/>
    <w:rPr>
      <w:rFonts w:cs="Times New Roman"/>
      <w:i/>
      <w:iCs/>
      <w:color w:val="808080"/>
    </w:rPr>
  </w:style>
  <w:style w:type="paragraph" w:styleId="Header">
    <w:name w:val="header"/>
    <w:basedOn w:val="Normal"/>
    <w:link w:val="HeaderChar"/>
    <w:uiPriority w:val="99"/>
    <w:rsid w:val="001F7472"/>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1F7472"/>
    <w:rPr>
      <w:rFonts w:cs="Times New Roman"/>
    </w:rPr>
  </w:style>
  <w:style w:type="paragraph" w:styleId="Footer">
    <w:name w:val="footer"/>
    <w:basedOn w:val="Normal"/>
    <w:link w:val="FooterChar"/>
    <w:uiPriority w:val="99"/>
    <w:rsid w:val="001F7472"/>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1F7472"/>
    <w:rPr>
      <w:rFonts w:cs="Times New Roman"/>
    </w:rPr>
  </w:style>
  <w:style w:type="paragraph" w:styleId="TOCHeading">
    <w:name w:val="TOC Heading"/>
    <w:basedOn w:val="Heading1"/>
    <w:next w:val="Normal"/>
    <w:uiPriority w:val="99"/>
    <w:qFormat/>
    <w:rsid w:val="001F7472"/>
    <w:pPr>
      <w:outlineLvl w:val="9"/>
    </w:pPr>
    <w:rPr>
      <w:lang w:val="de-DE" w:eastAsia="de-DE"/>
    </w:rPr>
  </w:style>
  <w:style w:type="paragraph" w:styleId="TOC2">
    <w:name w:val="toc 2"/>
    <w:basedOn w:val="Normal"/>
    <w:next w:val="Normal"/>
    <w:autoRedefine/>
    <w:uiPriority w:val="39"/>
    <w:rsid w:val="001F7472"/>
    <w:pPr>
      <w:spacing w:after="100"/>
      <w:ind w:left="220"/>
    </w:pPr>
  </w:style>
  <w:style w:type="paragraph" w:styleId="TOC3">
    <w:name w:val="toc 3"/>
    <w:basedOn w:val="Normal"/>
    <w:next w:val="Normal"/>
    <w:autoRedefine/>
    <w:uiPriority w:val="99"/>
    <w:rsid w:val="001F7472"/>
    <w:pPr>
      <w:spacing w:after="100"/>
      <w:ind w:left="440"/>
    </w:pPr>
  </w:style>
  <w:style w:type="paragraph" w:styleId="TOC1">
    <w:name w:val="toc 1"/>
    <w:basedOn w:val="Normal"/>
    <w:next w:val="Normal"/>
    <w:autoRedefine/>
    <w:uiPriority w:val="39"/>
    <w:rsid w:val="001F7472"/>
    <w:pPr>
      <w:spacing w:after="100"/>
    </w:pPr>
  </w:style>
  <w:style w:type="paragraph" w:styleId="ListParagraph">
    <w:name w:val="List Paragraph"/>
    <w:basedOn w:val="Normal"/>
    <w:uiPriority w:val="99"/>
    <w:qFormat/>
    <w:rsid w:val="00A2520F"/>
    <w:pPr>
      <w:ind w:left="720"/>
      <w:contextualSpacing/>
    </w:pPr>
  </w:style>
  <w:style w:type="character" w:styleId="PlaceholderText">
    <w:name w:val="Placeholder Text"/>
    <w:uiPriority w:val="99"/>
    <w:semiHidden/>
    <w:rsid w:val="005A55BD"/>
    <w:rPr>
      <w:rFonts w:cs="Times New Roman"/>
      <w:color w:val="808080"/>
    </w:rPr>
  </w:style>
  <w:style w:type="character" w:customStyle="1" w:styleId="hps">
    <w:name w:val="hps"/>
    <w:uiPriority w:val="99"/>
    <w:rsid w:val="0038549C"/>
    <w:rPr>
      <w:rFonts w:cs="Times New Roman"/>
    </w:rPr>
  </w:style>
  <w:style w:type="character" w:customStyle="1" w:styleId="shorttext">
    <w:name w:val="short_text"/>
    <w:uiPriority w:val="99"/>
    <w:rsid w:val="00053379"/>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2639443">
      <w:marLeft w:val="0"/>
      <w:marRight w:val="0"/>
      <w:marTop w:val="0"/>
      <w:marBottom w:val="0"/>
      <w:divBdr>
        <w:top w:val="none" w:sz="0" w:space="0" w:color="auto"/>
        <w:left w:val="none" w:sz="0" w:space="0" w:color="auto"/>
        <w:bottom w:val="none" w:sz="0" w:space="0" w:color="auto"/>
        <w:right w:val="none" w:sz="0" w:space="0" w:color="auto"/>
      </w:divBdr>
    </w:div>
    <w:div w:id="99263944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4</TotalTime>
  <Pages>1</Pages>
  <Words>312</Words>
  <Characters>1784</Characters>
  <Application>Microsoft Office Word</Application>
  <DocSecurity>0</DocSecurity>
  <Lines>14</Lines>
  <Paragraphs>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 Thiel</dc:creator>
  <cp:keywords/>
  <dc:description/>
  <cp:lastModifiedBy>Nafiseh Navabpour</cp:lastModifiedBy>
  <cp:revision>7</cp:revision>
  <cp:lastPrinted>2016-11-30T07:59:00Z</cp:lastPrinted>
  <dcterms:created xsi:type="dcterms:W3CDTF">2018-07-03T09:32:00Z</dcterms:created>
  <dcterms:modified xsi:type="dcterms:W3CDTF">2018-07-03T13:58:00Z</dcterms:modified>
</cp:coreProperties>
</file>